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4"/>
        <w:gridCol w:w="6231"/>
      </w:tblGrid>
      <w:tr w:rsidR="00D21255" w:rsidRPr="00936900" w14:paraId="51ACAAA6" w14:textId="77777777" w:rsidTr="00F76072">
        <w:tc>
          <w:tcPr>
            <w:tcW w:w="3114" w:type="dxa"/>
          </w:tcPr>
          <w:p w14:paraId="6BA209FD" w14:textId="4ABEF89E" w:rsidR="001558AB" w:rsidRPr="00E0093C" w:rsidRDefault="008105DE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22204409" wp14:editId="7408E05E">
                  <wp:simplePos x="0" y="0"/>
                  <wp:positionH relativeFrom="column">
                    <wp:posOffset>-241935</wp:posOffset>
                  </wp:positionH>
                  <wp:positionV relativeFrom="paragraph">
                    <wp:posOffset>-461645</wp:posOffset>
                  </wp:positionV>
                  <wp:extent cx="1965960" cy="1215567"/>
                  <wp:effectExtent l="0" t="0" r="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5960" cy="1215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6231" w:type="dxa"/>
          </w:tcPr>
          <w:p w14:paraId="42661BB5" w14:textId="10FB2873" w:rsidR="006A7533" w:rsidRPr="00D21255" w:rsidRDefault="00936900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-US" w:eastAsia="en"/>
              </w:rPr>
            </w:pPr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-US" w:eastAsia="en"/>
              </w:rPr>
              <w:t>Contoso LLC</w:t>
            </w:r>
          </w:p>
          <w:p w14:paraId="6AAD4A57" w14:textId="2ECA4CCB" w:rsidR="005965F1" w:rsidRPr="00936900" w:rsidRDefault="00936900" w:rsidP="00E0093C">
            <w:pPr>
              <w:jc w:val="right"/>
              <w:rPr>
                <w:rFonts w:cstheme="minorHAnsi"/>
                <w:lang w:val="en-US" w:eastAsia="en"/>
              </w:rPr>
            </w:pPr>
            <w:r w:rsidRPr="00936900">
              <w:rPr>
                <w:rFonts w:cstheme="minorHAnsi"/>
                <w:lang w:val="en-US" w:eastAsia="en"/>
              </w:rPr>
              <w:t>Rt 630, Fort Lee, VA, 23801</w:t>
            </w:r>
          </w:p>
          <w:p w14:paraId="6241BEB3" w14:textId="00A80520" w:rsidR="00A56D9C" w:rsidRPr="00E0093C" w:rsidRDefault="00936900" w:rsidP="00E0093C">
            <w:pPr>
              <w:jc w:val="right"/>
              <w:rPr>
                <w:rFonts w:cstheme="minorHAnsi"/>
                <w:lang w:val="en" w:eastAsia="en"/>
              </w:rPr>
            </w:pPr>
            <w:r>
              <w:rPr>
                <w:rFonts w:cstheme="minorHAnsi"/>
                <w:lang w:val="en" w:eastAsia="en"/>
              </w:rPr>
              <w:t>contact@contoso.com</w:t>
            </w:r>
          </w:p>
          <w:p w14:paraId="0F3DD1F7" w14:textId="1C662B6E" w:rsidR="00A56D9C" w:rsidRPr="00936900" w:rsidRDefault="00936900" w:rsidP="00E0093C">
            <w:pPr>
              <w:jc w:val="right"/>
              <w:rPr>
                <w:rFonts w:cstheme="minorHAnsi"/>
                <w:lang w:val="en-US"/>
              </w:rPr>
            </w:pPr>
            <w:r w:rsidRPr="00936900">
              <w:rPr>
                <w:rFonts w:cstheme="minorHAnsi"/>
                <w:lang w:val="en-US"/>
              </w:rPr>
              <w:t>405-290-1423</w:t>
            </w:r>
          </w:p>
        </w:tc>
      </w:tr>
    </w:tbl>
    <w:p w14:paraId="681B8BCD" w14:textId="52E588D3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242"/>
      </w:tblGrid>
      <w:tr w:rsidR="00AD700E" w:rsidRPr="00B71A81" w14:paraId="228A1824" w14:textId="77777777" w:rsidTr="0011460C">
        <w:tc>
          <w:tcPr>
            <w:tcW w:w="5103" w:type="dxa"/>
          </w:tcPr>
          <w:p w14:paraId="03CF2E17" w14:textId="6ABD16B9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0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</w:t>
            </w:r>
            <w:r w:rsidR="00936900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date</w:t>
            </w:r>
            <w:proofErr w:type="gramStart"/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</w:t>
            </w:r>
            <w:r w:rsidR="00936900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:format</w:t>
            </w:r>
            <w:proofErr w:type="gramEnd"/>
            <w:r w:rsidR="00936900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(yyyyddmm)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</w:t>
            </w:r>
            <w:bookmarkEnd w:id="0"/>
          </w:p>
          <w:p w14:paraId="0316152B" w14:textId="6AFCAE94" w:rsidR="0011460C" w:rsidRDefault="0011460C" w:rsidP="00E0093C">
            <w:pPr>
              <w:rPr>
                <w:sz w:val="26"/>
                <w:szCs w:val="26"/>
                <w:lang w:val="en" w:eastAsia="en"/>
              </w:rPr>
            </w:pPr>
            <w:r w:rsidRPr="0011460C">
              <w:rPr>
                <w:sz w:val="26"/>
                <w:szCs w:val="26"/>
                <w:lang w:val="en" w:eastAsia="en"/>
              </w:rPr>
              <w:t>{{date</w:t>
            </w:r>
            <w:proofErr w:type="gramStart"/>
            <w:r w:rsidRPr="0011460C">
              <w:rPr>
                <w:sz w:val="26"/>
                <w:szCs w:val="26"/>
                <w:lang w:val="en" w:eastAsia="en"/>
              </w:rPr>
              <w:t>}:format</w:t>
            </w:r>
            <w:proofErr w:type="gramEnd"/>
            <w:r w:rsidRPr="0011460C">
              <w:rPr>
                <w:sz w:val="26"/>
                <w:szCs w:val="26"/>
                <w:lang w:val="en" w:eastAsia="en"/>
              </w:rPr>
              <w:t>(</w:t>
            </w:r>
            <w:r w:rsidR="0081403F">
              <w:rPr>
                <w:sz w:val="26"/>
                <w:szCs w:val="26"/>
                <w:lang w:val="en" w:eastAsia="en"/>
              </w:rPr>
              <w:t>MM/</w:t>
            </w:r>
            <w:r w:rsidR="00B71A81">
              <w:rPr>
                <w:sz w:val="26"/>
                <w:szCs w:val="26"/>
                <w:lang w:val="en" w:eastAsia="en"/>
              </w:rPr>
              <w:t>dd</w:t>
            </w:r>
            <w:r w:rsidR="0081403F">
              <w:rPr>
                <w:sz w:val="26"/>
                <w:szCs w:val="26"/>
                <w:lang w:val="en" w:eastAsia="en"/>
              </w:rPr>
              <w:t>/</w:t>
            </w:r>
            <w:proofErr w:type="spellStart"/>
            <w:r w:rsidRPr="0011460C">
              <w:rPr>
                <w:sz w:val="26"/>
                <w:szCs w:val="26"/>
                <w:lang w:val="en" w:eastAsia="en"/>
              </w:rPr>
              <w:t>yyyy</w:t>
            </w:r>
            <w:proofErr w:type="spellEnd"/>
            <w:r w:rsidRPr="0011460C">
              <w:rPr>
                <w:sz w:val="26"/>
                <w:szCs w:val="26"/>
                <w:lang w:val="en" w:eastAsia="en"/>
              </w:rPr>
              <w:t>)}</w:t>
            </w:r>
            <w:bookmarkStart w:id="1" w:name="Payment_Terms__30_days"/>
          </w:p>
          <w:p w14:paraId="17800AB4" w14:textId="52618AC9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1"/>
          </w:p>
          <w:p w14:paraId="26276007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242" w:type="dxa"/>
          </w:tcPr>
          <w:p w14:paraId="4F9BAEB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4962"/>
      </w:tblGrid>
      <w:tr w:rsidR="009E45D5" w:rsidRPr="00E0093C" w14:paraId="5CA337F6" w14:textId="77777777" w:rsidTr="00915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962" w:type="dxa"/>
            <w:tcBorders>
              <w:bottom w:val="single" w:sz="4" w:space="0" w:color="auto"/>
            </w:tcBorders>
          </w:tcPr>
          <w:p w14:paraId="230919B8" w14:textId="34D46A11" w:rsidR="009E45D5" w:rsidRPr="009E45D5" w:rsidRDefault="009E45D5" w:rsidP="001F3F05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ill to:</w:t>
            </w:r>
          </w:p>
        </w:tc>
      </w:tr>
      <w:tr w:rsidR="009E45D5" w:rsidRPr="00E0093C" w14:paraId="6295DB4E" w14:textId="77777777" w:rsidTr="00915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2" w:type="dxa"/>
            <w:tcBorders>
              <w:top w:val="single" w:sz="4" w:space="0" w:color="auto"/>
              <w:right w:val="none" w:sz="0" w:space="0" w:color="auto"/>
            </w:tcBorders>
          </w:tcPr>
          <w:p w14:paraId="15404008" w14:textId="564BCBAF" w:rsidR="009E45D5" w:rsidRDefault="009E45D5" w:rsidP="001F3F05">
            <w:pPr>
              <w:rPr>
                <w:rFonts w:cstheme="minorHAnsi"/>
                <w:bCs w:val="0"/>
                <w:caps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>
              <w:rPr>
                <w:rFonts w:cstheme="minorHAnsi"/>
                <w:b w:val="0"/>
                <w:lang w:val="en-US"/>
              </w:rPr>
              <w:t>customer}</w:t>
            </w:r>
            <w:r w:rsidRPr="00E0093C">
              <w:rPr>
                <w:rFonts w:cstheme="minorHAnsi"/>
                <w:b w:val="0"/>
                <w:lang w:val="en-US"/>
              </w:rPr>
              <w:t>}</w:t>
            </w:r>
          </w:p>
          <w:p w14:paraId="72842B04" w14:textId="77777777" w:rsidR="009E45D5" w:rsidRDefault="009E45D5" w:rsidP="001F3F05">
            <w:pPr>
              <w:rPr>
                <w:rFonts w:cstheme="minorHAnsi"/>
                <w:bCs w:val="0"/>
                <w:caps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company}}</w:t>
            </w:r>
          </w:p>
          <w:p w14:paraId="53153E00" w14:textId="77777777" w:rsidR="009E45D5" w:rsidRDefault="009E45D5" w:rsidP="001F3F05">
            <w:pPr>
              <w:rPr>
                <w:rFonts w:cstheme="minorHAnsi"/>
                <w:bCs w:val="0"/>
                <w:caps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address}}</w:t>
            </w:r>
          </w:p>
          <w:p w14:paraId="7CA6C430" w14:textId="3CC502B1" w:rsidR="009E45D5" w:rsidRPr="00E0093C" w:rsidRDefault="009E45D5" w:rsidP="001F3F05">
            <w:pPr>
              <w:rPr>
                <w:rFonts w:cstheme="minorHAnsi"/>
                <w:b w:val="0"/>
                <w:lang w:val="en-US"/>
              </w:rPr>
            </w:pPr>
            <w:r>
              <w:rPr>
                <w:rFonts w:cstheme="minorHAnsi"/>
                <w:b w:val="0"/>
                <w:lang w:val="en-US"/>
              </w:rPr>
              <w:t>{{phone}}</w:t>
            </w:r>
          </w:p>
        </w:tc>
      </w:tr>
    </w:tbl>
    <w:p w14:paraId="2A0B3619" w14:textId="77777777" w:rsidR="009E45D5" w:rsidRPr="00E0093C" w:rsidRDefault="009E45D5" w:rsidP="009E45D5">
      <w:pPr>
        <w:rPr>
          <w:rFonts w:cstheme="minorHAnsi"/>
          <w:lang w:val="en-US"/>
        </w:rPr>
      </w:pPr>
    </w:p>
    <w:p w14:paraId="26CCF45F" w14:textId="16B52786" w:rsidR="000229F9" w:rsidRPr="009E45D5" w:rsidRDefault="000229F9" w:rsidP="001C77EF">
      <w:pPr>
        <w:pStyle w:val="NoSpacing"/>
        <w:rPr>
          <w:rFonts w:cstheme="minorHAnsi"/>
        </w:rPr>
      </w:pPr>
    </w:p>
    <w:p w14:paraId="3EBA0D9B" w14:textId="77777777" w:rsidR="009E45D5" w:rsidRDefault="009E45D5" w:rsidP="001C77EF">
      <w:pPr>
        <w:pStyle w:val="NoSpacing"/>
        <w:rPr>
          <w:rFonts w:cstheme="minorHAnsi"/>
          <w:lang w:val="en-US"/>
        </w:rPr>
      </w:pPr>
    </w:p>
    <w:p w14:paraId="1FFAC82C" w14:textId="72DDF9AD" w:rsidR="009E45D5" w:rsidRDefault="009E45D5" w:rsidP="001C77EF">
      <w:pPr>
        <w:pStyle w:val="NoSpacing"/>
        <w:rPr>
          <w:rFonts w:cstheme="minorHAnsi"/>
          <w:lang w:val="en-US"/>
        </w:rPr>
      </w:pPr>
    </w:p>
    <w:p w14:paraId="48C05CCE" w14:textId="77777777" w:rsidR="009E45D5" w:rsidRPr="00E0093C" w:rsidRDefault="009E45D5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9498" w:type="dxa"/>
        <w:tblLayout w:type="fixed"/>
        <w:tblLook w:val="04A0" w:firstRow="1" w:lastRow="0" w:firstColumn="1" w:lastColumn="0" w:noHBand="0" w:noVBand="1"/>
      </w:tblPr>
      <w:tblGrid>
        <w:gridCol w:w="4820"/>
        <w:gridCol w:w="4678"/>
      </w:tblGrid>
      <w:tr w:rsidR="009E45D5" w:rsidRPr="00E0093C" w14:paraId="2F963DBF" w14:textId="77777777" w:rsidTr="006825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820" w:type="dxa"/>
          </w:tcPr>
          <w:p w14:paraId="1FC7AB71" w14:textId="3E66A9AD" w:rsidR="009E45D5" w:rsidRPr="00E0093C" w:rsidRDefault="009E45D5" w:rsidP="00E0093C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description</w:t>
            </w:r>
          </w:p>
        </w:tc>
        <w:tc>
          <w:tcPr>
            <w:tcW w:w="4678" w:type="dxa"/>
          </w:tcPr>
          <w:p w14:paraId="4A08DA1A" w14:textId="6F388C83" w:rsidR="009E45D5" w:rsidRPr="00E0093C" w:rsidRDefault="009E45D5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Amount</w:t>
            </w:r>
          </w:p>
        </w:tc>
      </w:tr>
      <w:tr w:rsidR="009E45D5" w:rsidRPr="00E0093C" w14:paraId="38CBD004" w14:textId="77777777" w:rsidTr="006825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20" w:type="dxa"/>
          </w:tcPr>
          <w:p w14:paraId="31CB8FF2" w14:textId="44106237" w:rsidR="009E45D5" w:rsidRPr="00E0093C" w:rsidRDefault="0001309B" w:rsidP="00E0093C">
            <w:pPr>
              <w:rPr>
                <w:rFonts w:cstheme="minorHAnsi"/>
                <w:b w:val="0"/>
                <w:lang w:val="en-US"/>
              </w:rPr>
            </w:pPr>
            <w:r w:rsidRPr="0001309B">
              <w:rPr>
                <w:rFonts w:cstheme="minorHAnsi"/>
                <w:b w:val="0"/>
                <w:caps w:val="0"/>
                <w:lang w:val="en-US"/>
              </w:rPr>
              <w:t>{{order_details.prod</w:t>
            </w:r>
            <w:bookmarkStart w:id="2" w:name="_GoBack"/>
            <w:bookmarkEnd w:id="2"/>
            <w:r w:rsidRPr="0001309B">
              <w:rPr>
                <w:rFonts w:cstheme="minorHAnsi"/>
                <w:b w:val="0"/>
                <w:caps w:val="0"/>
                <w:lang w:val="en-US"/>
              </w:rPr>
              <w:t>uctname}}</w:t>
            </w:r>
          </w:p>
        </w:tc>
        <w:tc>
          <w:tcPr>
            <w:tcW w:w="4678" w:type="dxa"/>
          </w:tcPr>
          <w:p w14:paraId="695DFC4C" w14:textId="246E250E" w:rsidR="009E45D5" w:rsidRPr="00E0093C" w:rsidRDefault="00061881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>
              <w:t>{{order_details.extendedamount}}</w:t>
            </w:r>
          </w:p>
        </w:tc>
      </w:tr>
    </w:tbl>
    <w:p w14:paraId="2C8CDE09" w14:textId="4C78AE05" w:rsidR="00682527" w:rsidRDefault="00682527" w:rsidP="00682527">
      <w:pPr>
        <w:jc w:val="right"/>
        <w:rPr>
          <w:rFonts w:cstheme="minorHAnsi"/>
          <w:lang w:val="en-US"/>
        </w:rPr>
      </w:pPr>
      <w:r>
        <w:rPr>
          <w:rFonts w:cstheme="minorHAnsi"/>
          <w:lang w:val="en-US"/>
        </w:rPr>
        <w:t>TAX: {{tax}}</w:t>
      </w:r>
      <w:r w:rsidR="00B621EA">
        <w:rPr>
          <w:rFonts w:cstheme="minorHAnsi"/>
          <w:lang w:val="en-US"/>
        </w:rPr>
        <w:t xml:space="preserve"> </w:t>
      </w:r>
    </w:p>
    <w:p w14:paraId="140192EF" w14:textId="54A03918" w:rsidR="00682527" w:rsidRDefault="00682527" w:rsidP="00682527">
      <w:pPr>
        <w:jc w:val="right"/>
        <w:rPr>
          <w:rFonts w:cstheme="minorHAnsi"/>
          <w:lang w:val="en-US"/>
        </w:rPr>
      </w:pPr>
      <w:r>
        <w:rPr>
          <w:rFonts w:cstheme="minorHAnsi"/>
          <w:lang w:val="en-US"/>
        </w:rPr>
        <w:t>TOTAL: {{total}}</w:t>
      </w:r>
      <w:r w:rsidR="00B621EA">
        <w:rPr>
          <w:rFonts w:cstheme="minorHAnsi"/>
          <w:lang w:val="en-US"/>
        </w:rPr>
        <w:t xml:space="preserve"> $</w:t>
      </w:r>
    </w:p>
    <w:p w14:paraId="4890F8E0" w14:textId="77777777" w:rsidR="00682527" w:rsidRDefault="00682527" w:rsidP="001C77EF">
      <w:pPr>
        <w:rPr>
          <w:rFonts w:cstheme="minorHAnsi"/>
          <w:lang w:val="en-US"/>
        </w:rPr>
      </w:pPr>
    </w:p>
    <w:p w14:paraId="32BBF9C7" w14:textId="706A0C26" w:rsidR="00682527" w:rsidRDefault="00682527" w:rsidP="001C77EF">
      <w:pPr>
        <w:rPr>
          <w:rFonts w:cstheme="minorHAnsi"/>
          <w:lang w:val="en-US"/>
        </w:rPr>
      </w:pPr>
    </w:p>
    <w:p w14:paraId="2F610B3C" w14:textId="5C00DA70" w:rsidR="00682527" w:rsidRDefault="00682527" w:rsidP="00682527">
      <w:pPr>
        <w:jc w:val="center"/>
        <w:rPr>
          <w:rFonts w:cstheme="minorHAnsi"/>
          <w:lang w:val="en-US"/>
        </w:rPr>
      </w:pPr>
      <w:r>
        <w:rPr>
          <w:rFonts w:cstheme="minorHAnsi"/>
          <w:lang w:val="en-US"/>
        </w:rPr>
        <w:t>If you have any questions on this invoice, please, contact</w:t>
      </w:r>
    </w:p>
    <w:p w14:paraId="27C8F113" w14:textId="4DD46F6E" w:rsidR="00682527" w:rsidRDefault="0001309B" w:rsidP="00682527">
      <w:pPr>
        <w:jc w:val="center"/>
        <w:rPr>
          <w:rFonts w:cstheme="minorHAnsi"/>
          <w:i/>
          <w:iCs/>
          <w:lang w:val="en-US"/>
        </w:rPr>
      </w:pPr>
      <w:hyperlink r:id="rId5" w:history="1">
        <w:r w:rsidR="00682527" w:rsidRPr="00CA5E31">
          <w:rPr>
            <w:rStyle w:val="Hyperlink"/>
            <w:rFonts w:cstheme="minorHAnsi"/>
            <w:i/>
            <w:iCs/>
            <w:lang w:val="en-US"/>
          </w:rPr>
          <w:t>contact@contoso.com</w:t>
        </w:r>
      </w:hyperlink>
    </w:p>
    <w:p w14:paraId="7DC74C6B" w14:textId="43E53565" w:rsidR="00682527" w:rsidRPr="00682527" w:rsidRDefault="00682527" w:rsidP="00682527">
      <w:pPr>
        <w:jc w:val="center"/>
        <w:rPr>
          <w:rFonts w:cstheme="minorHAnsi"/>
          <w:lang w:val="en-US"/>
        </w:rPr>
      </w:pPr>
      <w:r w:rsidRPr="00682527">
        <w:rPr>
          <w:rFonts w:cstheme="minorHAnsi"/>
          <w:lang w:val="en-US"/>
        </w:rPr>
        <w:t>Thank you for your business!</w:t>
      </w:r>
    </w:p>
    <w:sectPr w:rsidR="00682527" w:rsidRPr="0068252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09B"/>
    <w:rsid w:val="000134DE"/>
    <w:rsid w:val="000229F9"/>
    <w:rsid w:val="00061881"/>
    <w:rsid w:val="0011460C"/>
    <w:rsid w:val="001232F1"/>
    <w:rsid w:val="001558AB"/>
    <w:rsid w:val="001C77EF"/>
    <w:rsid w:val="001E03F4"/>
    <w:rsid w:val="002A1FF7"/>
    <w:rsid w:val="002E1B6E"/>
    <w:rsid w:val="00315E2B"/>
    <w:rsid w:val="003629B6"/>
    <w:rsid w:val="003951BF"/>
    <w:rsid w:val="00437F60"/>
    <w:rsid w:val="00452A39"/>
    <w:rsid w:val="004B1988"/>
    <w:rsid w:val="004C2C23"/>
    <w:rsid w:val="005965F1"/>
    <w:rsid w:val="0062348F"/>
    <w:rsid w:val="00652CF8"/>
    <w:rsid w:val="00682527"/>
    <w:rsid w:val="0069071F"/>
    <w:rsid w:val="0069644E"/>
    <w:rsid w:val="006A7533"/>
    <w:rsid w:val="00721B1E"/>
    <w:rsid w:val="008105DE"/>
    <w:rsid w:val="0081403F"/>
    <w:rsid w:val="00834359"/>
    <w:rsid w:val="0087114E"/>
    <w:rsid w:val="008B4E87"/>
    <w:rsid w:val="00915D11"/>
    <w:rsid w:val="00935BDA"/>
    <w:rsid w:val="00936900"/>
    <w:rsid w:val="009E45D5"/>
    <w:rsid w:val="00A56D9C"/>
    <w:rsid w:val="00A66FC7"/>
    <w:rsid w:val="00AD700E"/>
    <w:rsid w:val="00B621EA"/>
    <w:rsid w:val="00B71A81"/>
    <w:rsid w:val="00BE393B"/>
    <w:rsid w:val="00CF4F2A"/>
    <w:rsid w:val="00D21255"/>
    <w:rsid w:val="00D52350"/>
    <w:rsid w:val="00E0093C"/>
    <w:rsid w:val="00E41C2F"/>
    <w:rsid w:val="00F76072"/>
    <w:rsid w:val="00FB6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50C83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825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8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ontact@contoso.co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4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zhelika Cherina</dc:creator>
  <cp:keywords/>
  <dc:description/>
  <cp:lastModifiedBy>Анжелика Анжелика</cp:lastModifiedBy>
  <cp:revision>6</cp:revision>
  <dcterms:created xsi:type="dcterms:W3CDTF">2020-07-15T12:53:00Z</dcterms:created>
  <dcterms:modified xsi:type="dcterms:W3CDTF">2020-08-25T18:57:00Z</dcterms:modified>
</cp:coreProperties>
</file>